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54E12" w14:textId="35412B7C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Software Requirements </w:t>
      </w:r>
      <w:r w:rsidR="00AE193C">
        <w:rPr>
          <w:rFonts w:ascii="Arial" w:hAnsi="Arial" w:cs="Arial"/>
          <w:b/>
          <w:sz w:val="44"/>
          <w:bdr w:val="none" w:sz="0" w:space="0" w:color="auto" w:frame="1"/>
        </w:rPr>
        <w:t xml:space="preserve">and Design Document </w:t>
      </w:r>
    </w:p>
    <w:p w14:paraId="524E1EB9" w14:textId="5D398659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2E3E73E" w14:textId="13E08632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>For</w:t>
      </w:r>
    </w:p>
    <w:p w14:paraId="7C2AE001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788F213" w14:textId="718AD0AC" w:rsidR="00127FFA" w:rsidRPr="00127FFA" w:rsidRDefault="00AE193C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>
        <w:rPr>
          <w:rFonts w:ascii="Arial" w:hAnsi="Arial" w:cs="Arial"/>
          <w:b/>
          <w:sz w:val="44"/>
          <w:bdr w:val="none" w:sz="0" w:space="0" w:color="auto" w:frame="1"/>
        </w:rPr>
        <w:t>Group</w:t>
      </w:r>
      <w:r w:rsidR="00127FFA"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 </w:t>
      </w:r>
      <w:r w:rsidR="00F9724E">
        <w:rPr>
          <w:rFonts w:ascii="Arial" w:hAnsi="Arial" w:cs="Arial"/>
          <w:b/>
          <w:sz w:val="44"/>
          <w:bdr w:val="none" w:sz="0" w:space="0" w:color="auto" w:frame="1"/>
        </w:rPr>
        <w:t>2</w:t>
      </w:r>
    </w:p>
    <w:p w14:paraId="7E1CD482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177BE15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9C3F882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33117A8F" w14:textId="4834F3C1" w:rsidR="00127FFA" w:rsidRPr="00127FFA" w:rsidRDefault="00127FFA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 xml:space="preserve">Version </w:t>
      </w:r>
      <w:r w:rsidR="00447DEF">
        <w:rPr>
          <w:rFonts w:ascii="Arial" w:hAnsi="Arial" w:cs="Arial"/>
          <w:sz w:val="28"/>
          <w:bdr w:val="none" w:sz="0" w:space="0" w:color="auto" w:frame="1"/>
        </w:rPr>
        <w:t>3</w:t>
      </w:r>
      <w:r>
        <w:rPr>
          <w:rFonts w:ascii="Arial" w:hAnsi="Arial" w:cs="Arial"/>
          <w:sz w:val="28"/>
          <w:bdr w:val="none" w:sz="0" w:space="0" w:color="auto" w:frame="1"/>
        </w:rPr>
        <w:t>.0</w:t>
      </w:r>
    </w:p>
    <w:p w14:paraId="40979930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12DCAD18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36E91F5A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8648AED" w14:textId="170CA658" w:rsid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  <w:r w:rsidRPr="00AE193C">
        <w:rPr>
          <w:rFonts w:ascii="Arial" w:hAnsi="Arial" w:cs="Arial"/>
          <w:b/>
          <w:sz w:val="32"/>
          <w:bdr w:val="none" w:sz="0" w:space="0" w:color="auto" w:frame="1"/>
        </w:rPr>
        <w:t>Authors</w:t>
      </w:r>
      <w:r>
        <w:rPr>
          <w:rFonts w:ascii="Arial" w:hAnsi="Arial" w:cs="Arial"/>
          <w:sz w:val="32"/>
          <w:bdr w:val="none" w:sz="0" w:space="0" w:color="auto" w:frame="1"/>
        </w:rPr>
        <w:t xml:space="preserve">: </w:t>
      </w:r>
    </w:p>
    <w:p w14:paraId="1E4DEE49" w14:textId="370D3EC6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Ricardo Jimenez</w:t>
      </w:r>
    </w:p>
    <w:p w14:paraId="28B31206" w14:textId="61961BE1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Austin Leach</w:t>
      </w:r>
    </w:p>
    <w:p w14:paraId="1097B1AE" w14:textId="266FE51F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Bradford Greene</w:t>
      </w:r>
    </w:p>
    <w:p w14:paraId="5030F889" w14:textId="4E52A6AF" w:rsid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TiRon Anderson</w:t>
      </w:r>
    </w:p>
    <w:p w14:paraId="53D17485" w14:textId="72F91443" w:rsidR="00F9724E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Marc Montero</w:t>
      </w:r>
    </w:p>
    <w:p w14:paraId="1FB8E103" w14:textId="77777777" w:rsidR="00127FFA" w:rsidRP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</w:p>
    <w:p w14:paraId="343267A9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0CBF95C4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CE12BBD" w14:textId="77777777" w:rsidR="00127FFA" w:rsidRP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6459D37D" w14:textId="3F6EF2D5" w:rsidR="00127FFA" w:rsidRPr="00B07F2F" w:rsidRDefault="00127FFA" w:rsidP="00B07F2F">
      <w:pPr>
        <w:jc w:val="center"/>
        <w:rPr>
          <w:sz w:val="36"/>
          <w:bdr w:val="none" w:sz="0" w:space="0" w:color="auto" w:frame="1"/>
        </w:rPr>
      </w:pPr>
      <w:r w:rsidRPr="00127FFA">
        <w:rPr>
          <w:sz w:val="36"/>
          <w:bdr w:val="none" w:sz="0" w:space="0" w:color="auto" w:frame="1"/>
        </w:rPr>
        <w:br w:type="page"/>
      </w:r>
    </w:p>
    <w:p w14:paraId="2C0AD5D2" w14:textId="4DCC3457" w:rsidR="002555E3" w:rsidRPr="002555E3" w:rsidRDefault="000515C1" w:rsidP="003C7512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lastRenderedPageBreak/>
        <w:t>Overview</w:t>
      </w:r>
      <w:r w:rsidR="00D04732">
        <w:rPr>
          <w:bdr w:val="none" w:sz="0" w:space="0" w:color="auto" w:frame="1"/>
        </w:rPr>
        <w:t xml:space="preserve"> (</w:t>
      </w:r>
      <w:r w:rsidR="004B38CB">
        <w:rPr>
          <w:bdr w:val="none" w:sz="0" w:space="0" w:color="auto" w:frame="1"/>
        </w:rPr>
        <w:t>5</w:t>
      </w:r>
      <w:r w:rsidR="00D04732">
        <w:rPr>
          <w:bdr w:val="none" w:sz="0" w:space="0" w:color="auto" w:frame="1"/>
        </w:rPr>
        <w:t xml:space="preserve"> points)</w:t>
      </w:r>
    </w:p>
    <w:p w14:paraId="509CB980" w14:textId="03AC17D8" w:rsidR="00B71D33" w:rsidRDefault="004352AB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urassic Expedition (JE) will be a two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-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mensional adventure game.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objective is to retrieve a dinosaur egg to take back to the present and repairing your time machine to make the trip back.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environment will be “open-world”, so the player may move around as they please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among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unlocked area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Obstacles will be overcome by either defeating an enemy in combat, or solving a puzzle.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E will progress in an overall linear fashion, meaning the player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ll be required to complete one task before moving on to the next.</w:t>
      </w:r>
    </w:p>
    <w:p w14:paraId="7C1B7987" w14:textId="4C1FFBF3" w:rsidR="00C80F39" w:rsidRPr="00C80F39" w:rsidRDefault="00C80F39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ab/>
        <w:t>We have t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 potential ways to add on to our game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, if rate of progress permit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The first would be expanding on the puzzles by either adding more or making the existing ones more complex. 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The second is making the game more dynamic and dependent on players choices. </w:t>
      </w:r>
    </w:p>
    <w:p w14:paraId="610E3F4A" w14:textId="7C1833E7" w:rsidR="00631038" w:rsidRPr="00631038" w:rsidRDefault="00C61132" w:rsidP="00631038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Functional Requirements</w:t>
      </w:r>
      <w:r w:rsidR="009679F5">
        <w:rPr>
          <w:bdr w:val="none" w:sz="0" w:space="0" w:color="auto" w:frame="1"/>
        </w:rPr>
        <w:t xml:space="preserve"> </w:t>
      </w:r>
      <w:r w:rsidR="00CD4B1C">
        <w:rPr>
          <w:bdr w:val="none" w:sz="0" w:space="0" w:color="auto" w:frame="1"/>
        </w:rPr>
        <w:t>(</w:t>
      </w:r>
      <w:r w:rsidR="00D04732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1E1722DA" w14:textId="662A63D1" w:rsidR="00C61132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igh</w:t>
      </w:r>
    </w:p>
    <w:p w14:paraId="4F3FD1C2" w14:textId="3577FE42" w:rsidR="00B71D33" w:rsidRPr="00627F31" w:rsidRDefault="00B71D33" w:rsidP="00524DEB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ntrol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ving </w:t>
      </w:r>
      <w:r w:rsidR="0018705F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character 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nd navigating menus</w:t>
      </w:r>
    </w:p>
    <w:p w14:paraId="1B33A436" w14:textId="41B117D6" w:rsidR="00B71D33" w:rsidRPr="00627F31" w:rsidRDefault="00B71D33" w:rsidP="00524DEB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mbat system</w:t>
      </w:r>
    </w:p>
    <w:p w14:paraId="3D28485D" w14:textId="4D429DDC" w:rsidR="00B71D33" w:rsidRPr="00627F31" w:rsidRDefault="00627F31" w:rsidP="00524DEB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</w:t>
      </w:r>
      <w:r w:rsidR="00B71D33"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aracters</w:t>
      </w: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object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How interactions will trigger events.</w:t>
      </w:r>
    </w:p>
    <w:p w14:paraId="2F6608D2" w14:textId="6DBBA334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edium</w:t>
      </w:r>
    </w:p>
    <w:p w14:paraId="5270FBE0" w14:textId="51EBCC35" w:rsidR="00B71D33" w:rsidRPr="00627F31" w:rsidRDefault="00B71D33" w:rsidP="00524DEB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evel design</w:t>
      </w:r>
    </w:p>
    <w:p w14:paraId="5E05FE2B" w14:textId="3442DAA5" w:rsidR="00B71D33" w:rsidRPr="00627F31" w:rsidRDefault="00B71D33" w:rsidP="00524DEB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rtwork</w:t>
      </w:r>
    </w:p>
    <w:p w14:paraId="1056E023" w14:textId="5E396087" w:rsidR="00B71D33" w:rsidRPr="00627F31" w:rsidRDefault="00B71D33" w:rsidP="00524DEB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ound effects</w:t>
      </w:r>
    </w:p>
    <w:p w14:paraId="562AB1EB" w14:textId="6A2C930F" w:rsidR="00B71D33" w:rsidRDefault="00B71D33" w:rsidP="00524DEB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exts boxes</w:t>
      </w:r>
    </w:p>
    <w:p w14:paraId="4B128AED" w14:textId="2B75F7EE" w:rsidR="00627F31" w:rsidRPr="00627F31" w:rsidRDefault="00627F31" w:rsidP="00524DEB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uzzle designs and implementation</w:t>
      </w:r>
    </w:p>
    <w:p w14:paraId="7B708961" w14:textId="6D95ACBB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ow</w:t>
      </w:r>
    </w:p>
    <w:p w14:paraId="22107CE5" w14:textId="454ED3B0" w:rsidR="00B71D33" w:rsidRPr="00627F31" w:rsidRDefault="00627F31" w:rsidP="00524DEB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ore advanced puzzles. Prioritizing establishing simple ones first.</w:t>
      </w:r>
    </w:p>
    <w:p w14:paraId="5AAA5F1F" w14:textId="0B9F6590" w:rsidR="00B71D33" w:rsidRPr="00627F31" w:rsidRDefault="00B71D33" w:rsidP="00524DEB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Item storage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re of an inessential cosmetic factor </w:t>
      </w:r>
    </w:p>
    <w:p w14:paraId="71ACB556" w14:textId="77777777" w:rsidR="004A010C" w:rsidRPr="004A010C" w:rsidRDefault="004A010C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8A0D178" w14:textId="584D51AB" w:rsidR="00C61132" w:rsidRPr="00C61132" w:rsidRDefault="00C61132" w:rsidP="002555E3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Non-functional Requirements </w:t>
      </w:r>
      <w:r w:rsidR="00CD4B1C">
        <w:rPr>
          <w:bdr w:val="none" w:sz="0" w:space="0" w:color="auto" w:frame="1"/>
        </w:rPr>
        <w:t>(</w:t>
      </w:r>
      <w:r w:rsidR="004B38CB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3E9463F7" w14:textId="1C2CAEC9" w:rsidR="004352AB" w:rsidRDefault="001C7F3E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Performance: can load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scenes in 1 second. Should have negligible input lag (action should </w:t>
      </w:r>
      <w:r w:rsidR="00FA643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execute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ithin 0.25 seconds of player entering input).</w:t>
      </w:r>
    </w:p>
    <w:p w14:paraId="5DD10BBC" w14:textId="55B0703B" w:rsidR="006D3FE0" w:rsidRDefault="006D3FE0">
      <w:pPr>
        <w:rPr>
          <w:rFonts w:ascii="Lucida Grande" w:hAnsi="Lucida Grande" w:cs="Lucida Grande"/>
          <w:color w:val="000000"/>
        </w:rPr>
      </w:pPr>
    </w:p>
    <w:p w14:paraId="5DEB66E3" w14:textId="77777777" w:rsidR="006D3FE0" w:rsidRPr="0007242D" w:rsidRDefault="006D3FE0" w:rsidP="00436C76">
      <w:pPr>
        <w:shd w:val="clear" w:color="auto" w:fill="FFFFFF"/>
        <w:rPr>
          <w:rFonts w:ascii="Lucida Grande" w:hAnsi="Lucida Grande" w:cs="Lucida Grande"/>
          <w:color w:val="000000"/>
        </w:rPr>
      </w:pPr>
    </w:p>
    <w:p w14:paraId="477F3E50" w14:textId="1E018268" w:rsidR="006D3FE0" w:rsidRPr="009B6658" w:rsidRDefault="000E2FED" w:rsidP="009B6658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lastRenderedPageBreak/>
        <w:t xml:space="preserve">Use Case </w:t>
      </w:r>
      <w:r w:rsidR="00996BE8">
        <w:rPr>
          <w:bdr w:val="none" w:sz="0" w:space="0" w:color="auto" w:frame="1"/>
        </w:rPr>
        <w:t>Diagram</w:t>
      </w:r>
      <w:r w:rsidR="009D76FB" w:rsidRPr="00C61132">
        <w:rPr>
          <w:bdr w:val="none" w:sz="0" w:space="0" w:color="auto" w:frame="1"/>
        </w:rPr>
        <w:t> </w:t>
      </w:r>
      <w:r w:rsidR="00CD4B1C">
        <w:rPr>
          <w:bdr w:val="none" w:sz="0" w:space="0" w:color="auto" w:frame="1"/>
        </w:rPr>
        <w:t>(1</w:t>
      </w:r>
      <w:r w:rsidR="004C36B3">
        <w:rPr>
          <w:bdr w:val="none" w:sz="0" w:space="0" w:color="auto" w:frame="1"/>
        </w:rPr>
        <w:t>0</w:t>
      </w:r>
      <w:r w:rsidR="00CD4B1C">
        <w:rPr>
          <w:bdr w:val="none" w:sz="0" w:space="0" w:color="auto" w:frame="1"/>
        </w:rPr>
        <w:t xml:space="preserve"> points)</w:t>
      </w:r>
    </w:p>
    <w:p w14:paraId="6FD89E57" w14:textId="77777777" w:rsidR="00524DEB" w:rsidRDefault="00524DEB" w:rsidP="00524DEB">
      <w:r>
        <w:rPr>
          <w:noProof/>
        </w:rPr>
        <w:drawing>
          <wp:inline distT="0" distB="0" distL="0" distR="0" wp14:anchorId="3E1EFB6C" wp14:editId="45A0372D">
            <wp:extent cx="5943600" cy="352806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F623E" w14:textId="77777777" w:rsidR="00524DEB" w:rsidRDefault="00524DEB" w:rsidP="00524DEB"/>
    <w:p w14:paraId="6EA8E16D" w14:textId="77777777" w:rsidR="00524DEB" w:rsidRDefault="00524DEB" w:rsidP="00524DEB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524DEB" w14:paraId="3DF941E0" w14:textId="77777777" w:rsidTr="00C01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FDD0AEE" w14:textId="77777777" w:rsidR="00524DEB" w:rsidRDefault="00524DEB" w:rsidP="00C0199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524DEB" w14:paraId="1D216DB9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1E60FA0E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965B019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 Game</w:t>
            </w:r>
          </w:p>
        </w:tc>
      </w:tr>
      <w:tr w:rsidR="00524DEB" w14:paraId="581B8E9B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67B265A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D7B23DC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user will play the game</w:t>
            </w:r>
          </w:p>
        </w:tc>
      </w:tr>
      <w:tr w:rsidR="00524DEB" w14:paraId="6F88AF39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343AA86D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95C2873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524DEB" w14:paraId="17463F36" w14:textId="77777777" w:rsidTr="00C01991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69B709AD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DFB2850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524DEB" w14:paraId="5DFE087D" w14:textId="77777777" w:rsidTr="00C01991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7CF3AC4B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2B25A37F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is successfully exited, and user is returned to desktop.</w:t>
            </w:r>
          </w:p>
        </w:tc>
      </w:tr>
      <w:tr w:rsidR="00524DEB" w14:paraId="2379ED1E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75989CF1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AC9BB37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hit the “play” button on the main menu</w:t>
            </w:r>
          </w:p>
          <w:p w14:paraId="28201BF3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navigate the map </w:t>
            </w:r>
          </w:p>
          <w:p w14:paraId="72DD1390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the baby dinosaur</w:t>
            </w:r>
          </w:p>
          <w:p w14:paraId="264476CC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ntinue to navigate the rest of the map</w:t>
            </w:r>
          </w:p>
          <w:p w14:paraId="2B8E30C6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riceratops </w:t>
            </w:r>
          </w:p>
          <w:p w14:paraId="08F1EC68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44070867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combat with the pterodactyl</w:t>
            </w:r>
          </w:p>
          <w:p w14:paraId="5CDA4137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3C04C71A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yrannosaurus rex </w:t>
            </w:r>
          </w:p>
          <w:p w14:paraId="1E570E68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The player will navigate the map</w:t>
            </w:r>
          </w:p>
          <w:p w14:paraId="0CD07D15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cave</w:t>
            </w:r>
          </w:p>
          <w:p w14:paraId="355B452D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0979B22F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all levers in the cave</w:t>
            </w:r>
          </w:p>
          <w:p w14:paraId="1CB55898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74147670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maze</w:t>
            </w:r>
          </w:p>
          <w:p w14:paraId="5010A1DE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ze</w:t>
            </w:r>
          </w:p>
          <w:p w14:paraId="291EB32B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find the toolbox</w:t>
            </w:r>
          </w:p>
          <w:p w14:paraId="19CC3338" w14:textId="77777777" w:rsidR="00524DEB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win the game</w:t>
            </w:r>
          </w:p>
          <w:p w14:paraId="49D5A078" w14:textId="77777777" w:rsidR="00524DEB" w:rsidRPr="00261D93" w:rsidRDefault="00524DEB" w:rsidP="00524DE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d the game</w:t>
            </w:r>
          </w:p>
        </w:tc>
      </w:tr>
      <w:tr w:rsidR="00524DEB" w14:paraId="52D1DEF1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178A635B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Alternative Flow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33124A2A" w14:textId="77777777" w:rsidR="00524DEB" w:rsidRDefault="00524DEB" w:rsidP="00524DEB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ct coins in step 16</w:t>
            </w:r>
          </w:p>
          <w:p w14:paraId="5FB3F842" w14:textId="77777777" w:rsidR="00524DEB" w:rsidRDefault="00524DEB" w:rsidP="00524DEB">
            <w:pPr>
              <w:pStyle w:val="ListParagraph"/>
              <w:numPr>
                <w:ilvl w:val="1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llect coins as they navigate the maze</w:t>
            </w:r>
          </w:p>
          <w:p w14:paraId="1647F55D" w14:textId="77777777" w:rsidR="00524DEB" w:rsidRDefault="00524DEB" w:rsidP="00524DEB">
            <w:pPr>
              <w:pStyle w:val="ListParagraph"/>
              <w:numPr>
                <w:ilvl w:val="1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then continues to step 17.</w:t>
            </w:r>
          </w:p>
          <w:p w14:paraId="619CAE26" w14:textId="77777777" w:rsidR="00524DEB" w:rsidRPr="00135433" w:rsidRDefault="00524DEB" w:rsidP="00C0199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4DEB" w14:paraId="341C6B1B" w14:textId="77777777" w:rsidTr="00C01991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862960C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al Requirements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92323AC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4145BAAF" w14:textId="77777777" w:rsidR="00524DEB" w:rsidRDefault="00524DEB" w:rsidP="00524DEB">
      <w:pPr>
        <w:spacing w:line="276" w:lineRule="auto"/>
        <w:ind w:right="20"/>
        <w:rPr>
          <w:rFonts w:eastAsia="Arial"/>
          <w:b/>
          <w:u w:val="single"/>
        </w:rPr>
      </w:pPr>
    </w:p>
    <w:p w14:paraId="2B17972E" w14:textId="77777777" w:rsidR="00524DEB" w:rsidRDefault="00524DEB" w:rsidP="00524DEB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524DEB" w14:paraId="445817E0" w14:textId="77777777" w:rsidTr="00C01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30F7DC0" w14:textId="77777777" w:rsidR="00524DEB" w:rsidRDefault="00524DEB" w:rsidP="00C0199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524DEB" w14:paraId="3BE047EB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0298C026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9102821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Controls</w:t>
            </w:r>
          </w:p>
        </w:tc>
      </w:tr>
      <w:tr w:rsidR="00524DEB" w14:paraId="7CD3AAEE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633C941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2BBC9603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player will view the controls of the game.</w:t>
            </w:r>
          </w:p>
        </w:tc>
      </w:tr>
      <w:tr w:rsidR="00524DEB" w14:paraId="26BD3B8A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F51755A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30FF880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524DEB" w14:paraId="420D8EE7" w14:textId="77777777" w:rsidTr="00C01991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44A1EC55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F4527F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524DEB" w14:paraId="463158CF" w14:textId="77777777" w:rsidTr="00C01991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1D3019AC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955A896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be back at the main menu of the game.</w:t>
            </w:r>
          </w:p>
        </w:tc>
      </w:tr>
      <w:tr w:rsidR="00524DEB" w14:paraId="439C75B1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6E28E0A0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313E5BC1" w14:textId="77777777" w:rsidR="00524DEB" w:rsidRDefault="00524DEB" w:rsidP="00524DE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5433">
              <w:t>The player will click the “how to play” button on the main menu</w:t>
            </w:r>
          </w:p>
          <w:p w14:paraId="4052B7E1" w14:textId="77777777" w:rsidR="00524DEB" w:rsidRDefault="00524DEB" w:rsidP="00524DE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text box with the controls will display on the screen</w:t>
            </w:r>
          </w:p>
          <w:p w14:paraId="4065187E" w14:textId="77777777" w:rsidR="00524DEB" w:rsidRPr="00135433" w:rsidRDefault="00524DEB" w:rsidP="00524DE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lick the back button</w:t>
            </w:r>
          </w:p>
          <w:p w14:paraId="016966E1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4DEB" w14:paraId="49F8A45B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645BEABB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ternative Flow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3548EEA9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  <w:tr w:rsidR="00524DEB" w14:paraId="137BFED1" w14:textId="77777777" w:rsidTr="00C01991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62C62487" w14:textId="77777777" w:rsidR="00524DEB" w:rsidRDefault="00524DEB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al Requirements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66743757" w14:textId="77777777" w:rsidR="00524DEB" w:rsidRDefault="00524DEB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16EB5538" w14:textId="77777777" w:rsidR="00524DEB" w:rsidRDefault="00524DEB" w:rsidP="00524DEB">
      <w:pPr>
        <w:spacing w:line="276" w:lineRule="auto"/>
        <w:ind w:right="20"/>
        <w:rPr>
          <w:rFonts w:eastAsia="Arial"/>
          <w:b/>
          <w:u w:val="single"/>
        </w:rPr>
      </w:pPr>
    </w:p>
    <w:p w14:paraId="5D310F26" w14:textId="77777777" w:rsidR="00524DEB" w:rsidRDefault="00524DEB" w:rsidP="00524DEB"/>
    <w:p w14:paraId="7E580231" w14:textId="5FEEEFA9" w:rsidR="003C7512" w:rsidRPr="009B6658" w:rsidRDefault="00CA7680" w:rsidP="009B6658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lastRenderedPageBreak/>
        <w:t>Class Diagram</w:t>
      </w:r>
      <w:r w:rsidR="00C61132" w:rsidRPr="00C61132">
        <w:rPr>
          <w:bdr w:val="none" w:sz="0" w:space="0" w:color="auto" w:frame="1"/>
        </w:rPr>
        <w:t> </w:t>
      </w:r>
      <w:r w:rsidR="00727DE4">
        <w:rPr>
          <w:bdr w:val="none" w:sz="0" w:space="0" w:color="auto" w:frame="1"/>
        </w:rPr>
        <w:t>and/</w:t>
      </w:r>
      <w:r w:rsidR="002B25CB">
        <w:rPr>
          <w:bdr w:val="none" w:sz="0" w:space="0" w:color="auto" w:frame="1"/>
        </w:rPr>
        <w:t>or</w:t>
      </w:r>
      <w:r w:rsidR="008600F0">
        <w:rPr>
          <w:bdr w:val="none" w:sz="0" w:space="0" w:color="auto" w:frame="1"/>
        </w:rPr>
        <w:t xml:space="preserve"> Sequence Diagram</w:t>
      </w:r>
      <w:r w:rsidR="00346D97">
        <w:rPr>
          <w:bdr w:val="none" w:sz="0" w:space="0" w:color="auto" w:frame="1"/>
        </w:rPr>
        <w:t>s</w:t>
      </w:r>
      <w:r w:rsidR="00CD4B1C">
        <w:rPr>
          <w:bdr w:val="none" w:sz="0" w:space="0" w:color="auto" w:frame="1"/>
        </w:rPr>
        <w:t xml:space="preserve"> (15 points)</w:t>
      </w:r>
    </w:p>
    <w:p w14:paraId="5970DFE3" w14:textId="3C138A13" w:rsidR="009C64F8" w:rsidRDefault="0077638B" w:rsidP="009C64F8">
      <w:pPr>
        <w:pStyle w:val="Heading1"/>
        <w:numPr>
          <w:ilvl w:val="0"/>
          <w:numId w:val="0"/>
        </w:numPr>
        <w:ind w:left="288"/>
      </w:pPr>
      <w:r>
        <w:rPr>
          <w:noProof/>
        </w:rPr>
        <w:drawing>
          <wp:inline distT="0" distB="0" distL="0" distR="0" wp14:anchorId="54A4DE55" wp14:editId="0F46CE10">
            <wp:extent cx="4737100" cy="7302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_Diagram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7100" cy="730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422B" w14:textId="5E437A5A" w:rsidR="009C64F8" w:rsidRPr="009C64F8" w:rsidRDefault="009B6658" w:rsidP="009C64F8">
      <w:r>
        <w:rPr>
          <w:noProof/>
        </w:rPr>
        <w:lastRenderedPageBreak/>
        <w:drawing>
          <wp:inline distT="0" distB="0" distL="0" distR="0" wp14:anchorId="5DB9A5E9" wp14:editId="559D8B44">
            <wp:extent cx="4876800" cy="210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equence_Diagra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52470" w14:textId="5DE29B68" w:rsidR="00436C76" w:rsidRPr="00C80F39" w:rsidRDefault="00436C76" w:rsidP="00C80F39">
      <w:pPr>
        <w:pStyle w:val="Heading1"/>
      </w:pPr>
      <w:r>
        <w:t>Operating Environment</w:t>
      </w:r>
      <w:r w:rsidRPr="00C61132">
        <w:t> </w:t>
      </w:r>
      <w:r w:rsidR="00F83805">
        <w:t>(5 points)</w:t>
      </w:r>
    </w:p>
    <w:p w14:paraId="35E4253B" w14:textId="5EC77BF5" w:rsidR="00B71D33" w:rsidRPr="00B71D33" w:rsidRDefault="001C42E4" w:rsidP="00436C76">
      <w:pPr>
        <w:shd w:val="clear" w:color="auto" w:fill="FFFFFF"/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Our game will work on a PC that uses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a version of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MacOS, Windows, or Linux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that can run Unity version 2020.1.7f1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.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It does not interact with other applications or multiple devices.</w:t>
      </w:r>
    </w:p>
    <w:p w14:paraId="56533644" w14:textId="168D3B5C" w:rsidR="00436C76" w:rsidRPr="00431C09" w:rsidRDefault="00436C76" w:rsidP="00436C76">
      <w:pPr>
        <w:pStyle w:val="Heading1"/>
        <w:rPr>
          <w:bdr w:val="none" w:sz="0" w:space="0" w:color="auto" w:frame="1"/>
        </w:rPr>
      </w:pPr>
      <w:r w:rsidRPr="00431C09">
        <w:rPr>
          <w:bdr w:val="none" w:sz="0" w:space="0" w:color="auto" w:frame="1"/>
        </w:rPr>
        <w:t xml:space="preserve">Assumptions and Dependencies </w:t>
      </w:r>
      <w:r w:rsidR="00F83805">
        <w:rPr>
          <w:bdr w:val="none" w:sz="0" w:space="0" w:color="auto" w:frame="1"/>
        </w:rPr>
        <w:t>(5 points)</w:t>
      </w:r>
    </w:p>
    <w:p w14:paraId="58F6E03E" w14:textId="254113BD" w:rsidR="00436C76" w:rsidRDefault="00C80F39" w:rsidP="0079764B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re are n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dependenci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since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t has 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o interaction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th other applications or devic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.</w:t>
      </w:r>
    </w:p>
    <w:sectPr w:rsidR="00436C76" w:rsidSect="000A54F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37416"/>
    <w:multiLevelType w:val="hybridMultilevel"/>
    <w:tmpl w:val="696CD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295E"/>
    <w:multiLevelType w:val="hybridMultilevel"/>
    <w:tmpl w:val="600E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12EFC"/>
    <w:multiLevelType w:val="hybridMultilevel"/>
    <w:tmpl w:val="4FBC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03E1B"/>
    <w:multiLevelType w:val="hybridMultilevel"/>
    <w:tmpl w:val="A000B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C3778"/>
    <w:multiLevelType w:val="hybridMultilevel"/>
    <w:tmpl w:val="4BAA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108E6"/>
    <w:multiLevelType w:val="hybridMultilevel"/>
    <w:tmpl w:val="29621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B560E"/>
    <w:multiLevelType w:val="hybridMultilevel"/>
    <w:tmpl w:val="D55267C8"/>
    <w:lvl w:ilvl="0" w:tplc="AA3C6734">
      <w:start w:val="1"/>
      <w:numFmt w:val="decimal"/>
      <w:pStyle w:val="Heading1"/>
      <w:lvlText w:val="%1."/>
      <w:lvlJc w:val="left"/>
      <w:pPr>
        <w:ind w:left="288" w:hanging="288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sDQzMjA0NzQ1MTdR0lEKTi0uzszPAykwrAUAzeGQDywAAAA="/>
  </w:docVars>
  <w:rsids>
    <w:rsidRoot w:val="00C61132"/>
    <w:rsid w:val="0004036D"/>
    <w:rsid w:val="000515C1"/>
    <w:rsid w:val="000652A7"/>
    <w:rsid w:val="0007242D"/>
    <w:rsid w:val="000A54FB"/>
    <w:rsid w:val="000B1BF3"/>
    <w:rsid w:val="000D4F8B"/>
    <w:rsid w:val="000E2FED"/>
    <w:rsid w:val="000F0BBD"/>
    <w:rsid w:val="00127FFA"/>
    <w:rsid w:val="0014067A"/>
    <w:rsid w:val="001431C3"/>
    <w:rsid w:val="001568E4"/>
    <w:rsid w:val="0017578C"/>
    <w:rsid w:val="00180BC3"/>
    <w:rsid w:val="0018705F"/>
    <w:rsid w:val="001A0F28"/>
    <w:rsid w:val="001C42E4"/>
    <w:rsid w:val="001C7F3E"/>
    <w:rsid w:val="001E3FE2"/>
    <w:rsid w:val="001F7EB7"/>
    <w:rsid w:val="002554CE"/>
    <w:rsid w:val="002555E3"/>
    <w:rsid w:val="00262E62"/>
    <w:rsid w:val="002A15BE"/>
    <w:rsid w:val="002B233B"/>
    <w:rsid w:val="002B25CB"/>
    <w:rsid w:val="0030205B"/>
    <w:rsid w:val="00307323"/>
    <w:rsid w:val="0033145A"/>
    <w:rsid w:val="00346D97"/>
    <w:rsid w:val="003C7512"/>
    <w:rsid w:val="003F5021"/>
    <w:rsid w:val="00415197"/>
    <w:rsid w:val="00427CC7"/>
    <w:rsid w:val="00431C09"/>
    <w:rsid w:val="004352AB"/>
    <w:rsid w:val="00436C76"/>
    <w:rsid w:val="00447DEF"/>
    <w:rsid w:val="004718D3"/>
    <w:rsid w:val="004A010C"/>
    <w:rsid w:val="004A223E"/>
    <w:rsid w:val="004A794E"/>
    <w:rsid w:val="004B38CB"/>
    <w:rsid w:val="004C36B3"/>
    <w:rsid w:val="004C500A"/>
    <w:rsid w:val="004D7591"/>
    <w:rsid w:val="004F551A"/>
    <w:rsid w:val="004F6B2B"/>
    <w:rsid w:val="00503B6C"/>
    <w:rsid w:val="00524DEB"/>
    <w:rsid w:val="005549A1"/>
    <w:rsid w:val="005C3DFD"/>
    <w:rsid w:val="005E1187"/>
    <w:rsid w:val="005E52AD"/>
    <w:rsid w:val="0060081D"/>
    <w:rsid w:val="00617E99"/>
    <w:rsid w:val="00627F31"/>
    <w:rsid w:val="00631038"/>
    <w:rsid w:val="0063460D"/>
    <w:rsid w:val="006418DA"/>
    <w:rsid w:val="00650780"/>
    <w:rsid w:val="00654B42"/>
    <w:rsid w:val="00691AFD"/>
    <w:rsid w:val="006B045A"/>
    <w:rsid w:val="006D3FE0"/>
    <w:rsid w:val="006D62DA"/>
    <w:rsid w:val="006E30FB"/>
    <w:rsid w:val="006E6A0C"/>
    <w:rsid w:val="007128BB"/>
    <w:rsid w:val="00726A3F"/>
    <w:rsid w:val="00727DE4"/>
    <w:rsid w:val="0073120A"/>
    <w:rsid w:val="00737860"/>
    <w:rsid w:val="007408E9"/>
    <w:rsid w:val="007465BB"/>
    <w:rsid w:val="0077638B"/>
    <w:rsid w:val="0079764B"/>
    <w:rsid w:val="007C6491"/>
    <w:rsid w:val="007F6697"/>
    <w:rsid w:val="008600F0"/>
    <w:rsid w:val="00866D97"/>
    <w:rsid w:val="0088003B"/>
    <w:rsid w:val="00890FE2"/>
    <w:rsid w:val="00947D91"/>
    <w:rsid w:val="0095685E"/>
    <w:rsid w:val="009679F5"/>
    <w:rsid w:val="0098069D"/>
    <w:rsid w:val="00996BE8"/>
    <w:rsid w:val="009A36C1"/>
    <w:rsid w:val="009B6658"/>
    <w:rsid w:val="009C64F8"/>
    <w:rsid w:val="009D76FB"/>
    <w:rsid w:val="009F0D5D"/>
    <w:rsid w:val="00A52787"/>
    <w:rsid w:val="00A6173C"/>
    <w:rsid w:val="00A6442D"/>
    <w:rsid w:val="00A74E54"/>
    <w:rsid w:val="00A92CD6"/>
    <w:rsid w:val="00AE193C"/>
    <w:rsid w:val="00B07F2F"/>
    <w:rsid w:val="00B1080B"/>
    <w:rsid w:val="00B24CC4"/>
    <w:rsid w:val="00B55C48"/>
    <w:rsid w:val="00B71D33"/>
    <w:rsid w:val="00BD5809"/>
    <w:rsid w:val="00BD6828"/>
    <w:rsid w:val="00BE1057"/>
    <w:rsid w:val="00BE191E"/>
    <w:rsid w:val="00BF6B61"/>
    <w:rsid w:val="00C14798"/>
    <w:rsid w:val="00C61132"/>
    <w:rsid w:val="00C66D41"/>
    <w:rsid w:val="00C80F39"/>
    <w:rsid w:val="00C92384"/>
    <w:rsid w:val="00CA7680"/>
    <w:rsid w:val="00CB28D6"/>
    <w:rsid w:val="00CB3341"/>
    <w:rsid w:val="00CD4B1C"/>
    <w:rsid w:val="00CD71CF"/>
    <w:rsid w:val="00CE7868"/>
    <w:rsid w:val="00D04732"/>
    <w:rsid w:val="00D45CF0"/>
    <w:rsid w:val="00E05B37"/>
    <w:rsid w:val="00E47A6A"/>
    <w:rsid w:val="00E54381"/>
    <w:rsid w:val="00EA6E14"/>
    <w:rsid w:val="00EC2C70"/>
    <w:rsid w:val="00EE2CB0"/>
    <w:rsid w:val="00F2681E"/>
    <w:rsid w:val="00F44082"/>
    <w:rsid w:val="00F81980"/>
    <w:rsid w:val="00F83805"/>
    <w:rsid w:val="00F9724E"/>
    <w:rsid w:val="00FA643A"/>
    <w:rsid w:val="00FA6B1E"/>
    <w:rsid w:val="00FD7126"/>
    <w:rsid w:val="00FF65AE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57D0E4"/>
  <w14:defaultImageDpi w14:val="300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7512"/>
    <w:pPr>
      <w:keepNext/>
      <w:keepLines/>
      <w:numPr>
        <w:numId w:val="1"/>
      </w:numPr>
      <w:spacing w:before="240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1C09"/>
    <w:pPr>
      <w:keepNext/>
      <w:keepLines/>
      <w:spacing w:before="200"/>
      <w:ind w:left="432" w:hanging="432"/>
      <w:outlineLvl w:val="1"/>
    </w:pPr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07323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307323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styleId="Strong">
    <w:name w:val="Strong"/>
    <w:basedOn w:val="DefaultParagraphFont"/>
    <w:uiPriority w:val="22"/>
    <w:qFormat/>
    <w:rsid w:val="00C611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13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C61132"/>
  </w:style>
  <w:style w:type="character" w:customStyle="1" w:styleId="Heading1Char">
    <w:name w:val="Heading 1 Char"/>
    <w:basedOn w:val="DefaultParagraphFont"/>
    <w:link w:val="Heading1"/>
    <w:uiPriority w:val="9"/>
    <w:rsid w:val="003C7512"/>
    <w:rPr>
      <w:rFonts w:ascii="Arial" w:eastAsiaTheme="majorEastAsia" w:hAnsi="Arial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1C09"/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431C09"/>
    <w:pPr>
      <w:ind w:left="720"/>
      <w:contextualSpacing/>
    </w:pPr>
  </w:style>
  <w:style w:type="table" w:customStyle="1" w:styleId="PlainTable51">
    <w:name w:val="Plain Table 51"/>
    <w:basedOn w:val="TableNormal"/>
    <w:uiPriority w:val="45"/>
    <w:rsid w:val="00524DEB"/>
    <w:rPr>
      <w:rFonts w:eastAsiaTheme="minorHAnsi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4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7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5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6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2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14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3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78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5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37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6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U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Haiduc</dc:creator>
  <cp:keywords/>
  <dc:description/>
  <cp:lastModifiedBy>TiRon</cp:lastModifiedBy>
  <cp:revision>126</cp:revision>
  <dcterms:created xsi:type="dcterms:W3CDTF">2017-11-03T01:02:00Z</dcterms:created>
  <dcterms:modified xsi:type="dcterms:W3CDTF">2020-12-07T04:40:00Z</dcterms:modified>
</cp:coreProperties>
</file>